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1FA203D5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2FAA95EC" w14:textId="77777777" w:rsidR="002B6600" w:rsidRDefault="002B6600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B6600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select * from table_1 inner join table_2</w:t>
      </w:r>
    </w:p>
    <w:p w14:paraId="2579BFBF" w14:textId="4C274F94" w:rsidR="002B6600" w:rsidRPr="002B6600" w:rsidRDefault="00890BE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</w:t>
      </w:r>
      <w:r w:rsidR="002B6600">
        <w:rPr>
          <w:b w:val="0"/>
          <w:bCs w:val="0"/>
          <w:color w:val="444444"/>
          <w:spacing w:val="3"/>
        </w:rPr>
        <w:t>on table_1.column_name = table_2.</w:t>
      </w:r>
      <w:r w:rsidR="002B6600">
        <w:rPr>
          <w:b w:val="0"/>
          <w:bCs w:val="0"/>
          <w:color w:val="444444"/>
          <w:spacing w:val="3"/>
        </w:rPr>
        <w:t>column_name</w:t>
      </w:r>
    </w:p>
    <w:p w14:paraId="4FFF9875" w14:textId="405AD729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433B99B2" w14:textId="40F6D8CC" w:rsidR="002B6600" w:rsidRDefault="002B6600" w:rsidP="002B660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B6600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 w:rsidR="006841F0" w:rsidRPr="006841F0">
        <w:rPr>
          <w:b w:val="0"/>
          <w:bCs w:val="0"/>
          <w:color w:val="444444"/>
          <w:spacing w:val="3"/>
        </w:rPr>
        <w:t>select *</w:t>
      </w:r>
      <w:r w:rsidR="006841F0">
        <w:rPr>
          <w:b w:val="0"/>
          <w:bCs w:val="0"/>
          <w:color w:val="444444"/>
          <w:spacing w:val="3"/>
        </w:rPr>
        <w:t xml:space="preserve"> from table_1 left join table_2</w:t>
      </w:r>
    </w:p>
    <w:p w14:paraId="58E7F22F" w14:textId="7F8DD8BC" w:rsidR="006841F0" w:rsidRPr="002B6600" w:rsidRDefault="004C5452" w:rsidP="002B660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 </w:t>
      </w:r>
      <w:r w:rsidR="00A93D66">
        <w:rPr>
          <w:b w:val="0"/>
          <w:bCs w:val="0"/>
          <w:color w:val="444444"/>
          <w:spacing w:val="3"/>
        </w:rPr>
        <w:t>o</w:t>
      </w:r>
      <w:r w:rsidR="006841F0">
        <w:rPr>
          <w:b w:val="0"/>
          <w:bCs w:val="0"/>
          <w:color w:val="444444"/>
          <w:spacing w:val="3"/>
        </w:rPr>
        <w:t>n table_1.column_name = table_2.column_name</w:t>
      </w:r>
    </w:p>
    <w:p w14:paraId="77FD15D6" w14:textId="77777777" w:rsidR="002B6600" w:rsidRPr="007A1BB7" w:rsidRDefault="002B6600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2B6600"/>
    <w:rsid w:val="00341797"/>
    <w:rsid w:val="004C5452"/>
    <w:rsid w:val="005345AB"/>
    <w:rsid w:val="006841F0"/>
    <w:rsid w:val="00890BE7"/>
    <w:rsid w:val="00A93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3D972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UMAR ATIK</cp:lastModifiedBy>
  <cp:revision>7</cp:revision>
  <dcterms:created xsi:type="dcterms:W3CDTF">2021-03-26T13:46:00Z</dcterms:created>
  <dcterms:modified xsi:type="dcterms:W3CDTF">2022-01-15T17:06:00Z</dcterms:modified>
</cp:coreProperties>
</file>